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yce pollako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y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lako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40 foster skokiew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ycepollakof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353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